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A6124" w14:textId="77777777" w:rsidR="00FD2255" w:rsidRDefault="00FD2255" w:rsidP="00FD2255">
      <w:r w:rsidRPr="00FD2255">
        <w:rPr>
          <w:rFonts w:hint="eastAsia"/>
          <w:b/>
          <w:bCs/>
          <w:sz w:val="24"/>
          <w:szCs w:val="28"/>
        </w:rPr>
        <w:t>本周完成的工作：</w:t>
      </w:r>
    </w:p>
    <w:p w14:paraId="0172F93B" w14:textId="397BB1DB" w:rsidR="00FD2255" w:rsidRDefault="00E90B9E" w:rsidP="00FD225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自动获取和导入。</w:t>
      </w:r>
    </w:p>
    <w:p w14:paraId="473E0189" w14:textId="5DE8916E" w:rsidR="00562103" w:rsidRDefault="00562103" w:rsidP="00FD225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自动报警。</w:t>
      </w:r>
    </w:p>
    <w:p w14:paraId="1C51BF5C" w14:textId="77777777" w:rsidR="006F1311" w:rsidRDefault="00FD2255" w:rsidP="00FD2255">
      <w:r w:rsidRPr="006F1311">
        <w:rPr>
          <w:rFonts w:hint="eastAsia"/>
          <w:b/>
          <w:bCs/>
          <w:sz w:val="24"/>
          <w:szCs w:val="28"/>
        </w:rPr>
        <w:t>问题：</w:t>
      </w:r>
    </w:p>
    <w:p w14:paraId="79AA3D82" w14:textId="62FE6398" w:rsidR="00FD2255" w:rsidRPr="005111E3" w:rsidRDefault="008622CF" w:rsidP="00D421B6">
      <w:pPr>
        <w:pStyle w:val="a5"/>
        <w:numPr>
          <w:ilvl w:val="0"/>
          <w:numId w:val="21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对象存储</w:t>
      </w:r>
      <w:r w:rsidR="006E0B8A">
        <w:rPr>
          <w:rFonts w:hint="eastAsia"/>
          <w:sz w:val="24"/>
          <w:szCs w:val="28"/>
        </w:rPr>
        <w:t>部署遇到域名问题。</w:t>
      </w:r>
    </w:p>
    <w:p w14:paraId="344AD1B2" w14:textId="77777777" w:rsidR="00833CF3" w:rsidRDefault="00FD2255" w:rsidP="00FD2255">
      <w:r w:rsidRPr="00833CF3">
        <w:rPr>
          <w:rFonts w:hint="eastAsia"/>
          <w:b/>
          <w:bCs/>
          <w:sz w:val="24"/>
          <w:szCs w:val="28"/>
        </w:rPr>
        <w:t>下周任务：</w:t>
      </w:r>
    </w:p>
    <w:p w14:paraId="0E1E4FE0" w14:textId="2FA23240" w:rsidR="0032020D" w:rsidRPr="005111E3" w:rsidRDefault="00E42934" w:rsidP="0032020D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继续</w:t>
      </w:r>
      <w:r w:rsidR="00B46420">
        <w:rPr>
          <w:rFonts w:hint="eastAsia"/>
          <w:sz w:val="24"/>
          <w:szCs w:val="28"/>
        </w:rPr>
        <w:t>优化</w:t>
      </w:r>
      <w:r w:rsidR="0032020D">
        <w:rPr>
          <w:rFonts w:hint="eastAsia"/>
          <w:sz w:val="24"/>
          <w:szCs w:val="28"/>
        </w:rPr>
        <w:t>前端设计。</w:t>
      </w:r>
    </w:p>
    <w:p w14:paraId="111EEEC8" w14:textId="77777777" w:rsidR="00582C1E" w:rsidRDefault="00D376C7" w:rsidP="0032020D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片展示：</w:t>
      </w:r>
    </w:p>
    <w:p w14:paraId="56AF7E3D" w14:textId="54D03993" w:rsidR="0032020D" w:rsidRDefault="00B46420" w:rsidP="00582C1E">
      <w:pPr>
        <w:pStyle w:val="a5"/>
        <w:numPr>
          <w:ilvl w:val="0"/>
          <w:numId w:val="23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尽快完成对象存储的部署</w:t>
      </w:r>
      <w:r w:rsidR="00CD7045">
        <w:rPr>
          <w:rFonts w:hint="eastAsia"/>
          <w:sz w:val="24"/>
          <w:szCs w:val="28"/>
        </w:rPr>
        <w:t>。</w:t>
      </w:r>
    </w:p>
    <w:p w14:paraId="0F5F4469" w14:textId="48F691C3" w:rsidR="00582C1E" w:rsidRPr="005111E3" w:rsidRDefault="00C91CCD" w:rsidP="00582C1E">
      <w:pPr>
        <w:pStyle w:val="a5"/>
        <w:numPr>
          <w:ilvl w:val="0"/>
          <w:numId w:val="23"/>
        </w:numPr>
        <w:ind w:firstLineChars="0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实现帧率调节</w:t>
      </w:r>
      <w:r w:rsidR="000668A1">
        <w:rPr>
          <w:rFonts w:hint="eastAsia"/>
          <w:sz w:val="24"/>
          <w:szCs w:val="28"/>
        </w:rPr>
        <w:t>。</w:t>
      </w:r>
    </w:p>
    <w:p w14:paraId="6D9D18C0" w14:textId="5BE9691D" w:rsidR="0032020D" w:rsidRDefault="00D376C7" w:rsidP="000668A1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展示：</w:t>
      </w:r>
      <w:r w:rsidR="000668A1">
        <w:rPr>
          <w:rFonts w:hint="eastAsia"/>
          <w:sz w:val="24"/>
          <w:szCs w:val="28"/>
        </w:rPr>
        <w:t>实现按时间段获取数据。</w:t>
      </w:r>
    </w:p>
    <w:p w14:paraId="55F87CB9" w14:textId="7B9E0F1C" w:rsidR="000668A1" w:rsidRPr="000668A1" w:rsidRDefault="000668A1" w:rsidP="000668A1">
      <w:pPr>
        <w:pStyle w:val="a5"/>
        <w:numPr>
          <w:ilvl w:val="0"/>
          <w:numId w:val="20"/>
        </w:numPr>
        <w:ind w:firstLineChars="0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将所有功能整合。</w:t>
      </w:r>
    </w:p>
    <w:sectPr w:rsidR="000668A1" w:rsidRPr="000668A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7A382" w14:textId="77777777" w:rsidR="003474AC" w:rsidRDefault="003474AC" w:rsidP="00E90B9E">
      <w:r>
        <w:separator/>
      </w:r>
    </w:p>
  </w:endnote>
  <w:endnote w:type="continuationSeparator" w:id="0">
    <w:p w14:paraId="1D590728" w14:textId="77777777" w:rsidR="003474AC" w:rsidRDefault="003474AC" w:rsidP="00E90B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9F79F" w14:textId="77777777" w:rsidR="003474AC" w:rsidRDefault="003474AC" w:rsidP="00E90B9E">
      <w:r>
        <w:separator/>
      </w:r>
    </w:p>
  </w:footnote>
  <w:footnote w:type="continuationSeparator" w:id="0">
    <w:p w14:paraId="2B5E4E35" w14:textId="77777777" w:rsidR="003474AC" w:rsidRDefault="003474AC" w:rsidP="00E90B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62A"/>
    <w:multiLevelType w:val="multilevel"/>
    <w:tmpl w:val="6482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77091"/>
    <w:multiLevelType w:val="multilevel"/>
    <w:tmpl w:val="6A800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984F74"/>
    <w:multiLevelType w:val="multilevel"/>
    <w:tmpl w:val="C6786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AB72A8"/>
    <w:multiLevelType w:val="multilevel"/>
    <w:tmpl w:val="F5705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126365"/>
    <w:multiLevelType w:val="hybridMultilevel"/>
    <w:tmpl w:val="3AE02526"/>
    <w:lvl w:ilvl="0" w:tplc="995E2A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323D7861"/>
    <w:multiLevelType w:val="hybridMultilevel"/>
    <w:tmpl w:val="CF941DDC"/>
    <w:lvl w:ilvl="0" w:tplc="E6B8A9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6" w15:restartNumberingAfterBreak="0">
    <w:nsid w:val="35AB197F"/>
    <w:multiLevelType w:val="multilevel"/>
    <w:tmpl w:val="86700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97411B"/>
    <w:multiLevelType w:val="multilevel"/>
    <w:tmpl w:val="C4EE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5F17D5"/>
    <w:multiLevelType w:val="multilevel"/>
    <w:tmpl w:val="E830F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AE7361"/>
    <w:multiLevelType w:val="multilevel"/>
    <w:tmpl w:val="396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432928"/>
    <w:multiLevelType w:val="hybridMultilevel"/>
    <w:tmpl w:val="A076797C"/>
    <w:lvl w:ilvl="0" w:tplc="35B842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1" w15:restartNumberingAfterBreak="0">
    <w:nsid w:val="3B7C54E1"/>
    <w:multiLevelType w:val="hybridMultilevel"/>
    <w:tmpl w:val="9BBE5F4E"/>
    <w:lvl w:ilvl="0" w:tplc="38EC1B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BC64B4A"/>
    <w:multiLevelType w:val="hybridMultilevel"/>
    <w:tmpl w:val="A7E6A770"/>
    <w:lvl w:ilvl="0" w:tplc="E190D4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F1D0381"/>
    <w:multiLevelType w:val="hybridMultilevel"/>
    <w:tmpl w:val="8EC8F66E"/>
    <w:lvl w:ilvl="0" w:tplc="D1E83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43C656CA"/>
    <w:multiLevelType w:val="multilevel"/>
    <w:tmpl w:val="904E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F7008E"/>
    <w:multiLevelType w:val="hybridMultilevel"/>
    <w:tmpl w:val="33580DD0"/>
    <w:lvl w:ilvl="0" w:tplc="E21CC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511026C7"/>
    <w:multiLevelType w:val="hybridMultilevel"/>
    <w:tmpl w:val="8DA44C94"/>
    <w:lvl w:ilvl="0" w:tplc="83F0F382">
      <w:start w:val="1"/>
      <w:numFmt w:val="decimal"/>
      <w:lvlText w:val="%1."/>
      <w:lvlJc w:val="left"/>
      <w:pPr>
        <w:ind w:left="360" w:hanging="360"/>
      </w:pPr>
      <w:rPr>
        <w:rFonts w:cs="宋体" w:hint="default"/>
        <w:color w:val="11111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D361A78"/>
    <w:multiLevelType w:val="hybridMultilevel"/>
    <w:tmpl w:val="9FA4E046"/>
    <w:lvl w:ilvl="0" w:tplc="7CB80F56">
      <w:start w:val="1"/>
      <w:numFmt w:val="decimal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8" w15:restartNumberingAfterBreak="0">
    <w:nsid w:val="5DC21CC5"/>
    <w:multiLevelType w:val="multilevel"/>
    <w:tmpl w:val="EB04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9E6962"/>
    <w:multiLevelType w:val="hybridMultilevel"/>
    <w:tmpl w:val="AA586A8C"/>
    <w:lvl w:ilvl="0" w:tplc="682E1F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67185ADE"/>
    <w:multiLevelType w:val="hybridMultilevel"/>
    <w:tmpl w:val="97A8AC7E"/>
    <w:lvl w:ilvl="0" w:tplc="87544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6F15448D"/>
    <w:multiLevelType w:val="hybridMultilevel"/>
    <w:tmpl w:val="DA685C4E"/>
    <w:lvl w:ilvl="0" w:tplc="0EAC59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22" w15:restartNumberingAfterBreak="0">
    <w:nsid w:val="7EC17903"/>
    <w:multiLevelType w:val="multilevel"/>
    <w:tmpl w:val="76F61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2046600">
    <w:abstractNumId w:val="14"/>
  </w:num>
  <w:num w:numId="2" w16cid:durableId="1512523583">
    <w:abstractNumId w:val="22"/>
  </w:num>
  <w:num w:numId="3" w16cid:durableId="67582986">
    <w:abstractNumId w:val="7"/>
  </w:num>
  <w:num w:numId="4" w16cid:durableId="210725732">
    <w:abstractNumId w:val="3"/>
  </w:num>
  <w:num w:numId="5" w16cid:durableId="851921127">
    <w:abstractNumId w:val="2"/>
  </w:num>
  <w:num w:numId="6" w16cid:durableId="312025863">
    <w:abstractNumId w:val="0"/>
  </w:num>
  <w:num w:numId="7" w16cid:durableId="1895697542">
    <w:abstractNumId w:val="9"/>
  </w:num>
  <w:num w:numId="8" w16cid:durableId="1443919109">
    <w:abstractNumId w:val="6"/>
  </w:num>
  <w:num w:numId="9" w16cid:durableId="266623092">
    <w:abstractNumId w:val="18"/>
  </w:num>
  <w:num w:numId="10" w16cid:durableId="763260594">
    <w:abstractNumId w:val="8"/>
  </w:num>
  <w:num w:numId="11" w16cid:durableId="28994407">
    <w:abstractNumId w:val="1"/>
  </w:num>
  <w:num w:numId="12" w16cid:durableId="1992173281">
    <w:abstractNumId w:val="16"/>
  </w:num>
  <w:num w:numId="13" w16cid:durableId="580607300">
    <w:abstractNumId w:val="4"/>
  </w:num>
  <w:num w:numId="14" w16cid:durableId="1621372900">
    <w:abstractNumId w:val="5"/>
  </w:num>
  <w:num w:numId="15" w16cid:durableId="990445781">
    <w:abstractNumId w:val="21"/>
  </w:num>
  <w:num w:numId="16" w16cid:durableId="494498134">
    <w:abstractNumId w:val="19"/>
  </w:num>
  <w:num w:numId="17" w16cid:durableId="1213227297">
    <w:abstractNumId w:val="13"/>
  </w:num>
  <w:num w:numId="18" w16cid:durableId="1774398758">
    <w:abstractNumId w:val="20"/>
  </w:num>
  <w:num w:numId="19" w16cid:durableId="1060135344">
    <w:abstractNumId w:val="15"/>
  </w:num>
  <w:num w:numId="20" w16cid:durableId="373652445">
    <w:abstractNumId w:val="11"/>
  </w:num>
  <w:num w:numId="21" w16cid:durableId="1096943268">
    <w:abstractNumId w:val="12"/>
  </w:num>
  <w:num w:numId="22" w16cid:durableId="987588988">
    <w:abstractNumId w:val="10"/>
  </w:num>
  <w:num w:numId="23" w16cid:durableId="4381371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QwtTA1NTUwsjBT0lEKTi0uzszPAykwMqgFAM1dnz8tAAAA"/>
  </w:docVars>
  <w:rsids>
    <w:rsidRoot w:val="001127A0"/>
    <w:rsid w:val="00013A17"/>
    <w:rsid w:val="0003691A"/>
    <w:rsid w:val="00043C49"/>
    <w:rsid w:val="00043EF7"/>
    <w:rsid w:val="000668A1"/>
    <w:rsid w:val="00074BE4"/>
    <w:rsid w:val="000751F4"/>
    <w:rsid w:val="000934F1"/>
    <w:rsid w:val="00097B38"/>
    <w:rsid w:val="000A4A62"/>
    <w:rsid w:val="000A5C74"/>
    <w:rsid w:val="000A7850"/>
    <w:rsid w:val="000B6D46"/>
    <w:rsid w:val="000D1F74"/>
    <w:rsid w:val="000D409D"/>
    <w:rsid w:val="000D649D"/>
    <w:rsid w:val="000F6CDB"/>
    <w:rsid w:val="00101C00"/>
    <w:rsid w:val="00103D35"/>
    <w:rsid w:val="00104F83"/>
    <w:rsid w:val="00105994"/>
    <w:rsid w:val="001127A0"/>
    <w:rsid w:val="00120351"/>
    <w:rsid w:val="00140F01"/>
    <w:rsid w:val="0015050C"/>
    <w:rsid w:val="00154024"/>
    <w:rsid w:val="001574B1"/>
    <w:rsid w:val="00157ACD"/>
    <w:rsid w:val="00165B2A"/>
    <w:rsid w:val="001707CF"/>
    <w:rsid w:val="00171E15"/>
    <w:rsid w:val="001853FE"/>
    <w:rsid w:val="00194E7B"/>
    <w:rsid w:val="001B6290"/>
    <w:rsid w:val="001C4B8F"/>
    <w:rsid w:val="001C5331"/>
    <w:rsid w:val="001D3576"/>
    <w:rsid w:val="001D7B8A"/>
    <w:rsid w:val="001E291F"/>
    <w:rsid w:val="001E43A5"/>
    <w:rsid w:val="001F15F2"/>
    <w:rsid w:val="002041C2"/>
    <w:rsid w:val="00205487"/>
    <w:rsid w:val="0024589B"/>
    <w:rsid w:val="00251A45"/>
    <w:rsid w:val="00296832"/>
    <w:rsid w:val="002A6871"/>
    <w:rsid w:val="002B1A13"/>
    <w:rsid w:val="002D141D"/>
    <w:rsid w:val="002D3209"/>
    <w:rsid w:val="002E4C07"/>
    <w:rsid w:val="002E5318"/>
    <w:rsid w:val="002F1669"/>
    <w:rsid w:val="002F7AC1"/>
    <w:rsid w:val="003132B1"/>
    <w:rsid w:val="00314C51"/>
    <w:rsid w:val="0031723C"/>
    <w:rsid w:val="0032020D"/>
    <w:rsid w:val="00332E6B"/>
    <w:rsid w:val="003337EA"/>
    <w:rsid w:val="00333B92"/>
    <w:rsid w:val="00342DEE"/>
    <w:rsid w:val="00345268"/>
    <w:rsid w:val="003474AC"/>
    <w:rsid w:val="0035766E"/>
    <w:rsid w:val="00375813"/>
    <w:rsid w:val="003772C3"/>
    <w:rsid w:val="0038124A"/>
    <w:rsid w:val="00385341"/>
    <w:rsid w:val="00386934"/>
    <w:rsid w:val="00390E84"/>
    <w:rsid w:val="003A098F"/>
    <w:rsid w:val="003A4390"/>
    <w:rsid w:val="003A54FE"/>
    <w:rsid w:val="003D4F8F"/>
    <w:rsid w:val="003E079C"/>
    <w:rsid w:val="003E32E9"/>
    <w:rsid w:val="003F7DB9"/>
    <w:rsid w:val="00400D98"/>
    <w:rsid w:val="00401F7F"/>
    <w:rsid w:val="00403A89"/>
    <w:rsid w:val="004152CA"/>
    <w:rsid w:val="00421D4A"/>
    <w:rsid w:val="004222AB"/>
    <w:rsid w:val="0042371D"/>
    <w:rsid w:val="00423BC8"/>
    <w:rsid w:val="0042591E"/>
    <w:rsid w:val="004302A0"/>
    <w:rsid w:val="00430E9A"/>
    <w:rsid w:val="0043279B"/>
    <w:rsid w:val="0043748B"/>
    <w:rsid w:val="00444FA8"/>
    <w:rsid w:val="004633B7"/>
    <w:rsid w:val="004671BA"/>
    <w:rsid w:val="00476CBF"/>
    <w:rsid w:val="00477F33"/>
    <w:rsid w:val="00480271"/>
    <w:rsid w:val="004A0F71"/>
    <w:rsid w:val="004B529A"/>
    <w:rsid w:val="004D214A"/>
    <w:rsid w:val="004D6BEE"/>
    <w:rsid w:val="004D707E"/>
    <w:rsid w:val="00510B50"/>
    <w:rsid w:val="005111E3"/>
    <w:rsid w:val="005147D4"/>
    <w:rsid w:val="005227F6"/>
    <w:rsid w:val="00525C6E"/>
    <w:rsid w:val="00541579"/>
    <w:rsid w:val="005460F1"/>
    <w:rsid w:val="00554E8E"/>
    <w:rsid w:val="00560DA6"/>
    <w:rsid w:val="00561A4A"/>
    <w:rsid w:val="00562103"/>
    <w:rsid w:val="00582C1E"/>
    <w:rsid w:val="0058323D"/>
    <w:rsid w:val="0058634A"/>
    <w:rsid w:val="00597455"/>
    <w:rsid w:val="005A17A8"/>
    <w:rsid w:val="005A1A69"/>
    <w:rsid w:val="005A7E29"/>
    <w:rsid w:val="005B7286"/>
    <w:rsid w:val="005C4866"/>
    <w:rsid w:val="005D031D"/>
    <w:rsid w:val="005D69B8"/>
    <w:rsid w:val="005F16EB"/>
    <w:rsid w:val="006013FC"/>
    <w:rsid w:val="00603450"/>
    <w:rsid w:val="0063722C"/>
    <w:rsid w:val="0064312F"/>
    <w:rsid w:val="006439B6"/>
    <w:rsid w:val="006530E4"/>
    <w:rsid w:val="00660793"/>
    <w:rsid w:val="00661CCA"/>
    <w:rsid w:val="006654CD"/>
    <w:rsid w:val="00666499"/>
    <w:rsid w:val="00671F05"/>
    <w:rsid w:val="006845B9"/>
    <w:rsid w:val="00685AA6"/>
    <w:rsid w:val="00686D02"/>
    <w:rsid w:val="00691F36"/>
    <w:rsid w:val="006A0B09"/>
    <w:rsid w:val="006A0B22"/>
    <w:rsid w:val="006A78F6"/>
    <w:rsid w:val="006C227A"/>
    <w:rsid w:val="006C525A"/>
    <w:rsid w:val="006E0B8A"/>
    <w:rsid w:val="006E496B"/>
    <w:rsid w:val="006F1311"/>
    <w:rsid w:val="00723E80"/>
    <w:rsid w:val="00726D82"/>
    <w:rsid w:val="00727BC8"/>
    <w:rsid w:val="00753F87"/>
    <w:rsid w:val="00761E05"/>
    <w:rsid w:val="00764FAB"/>
    <w:rsid w:val="00772260"/>
    <w:rsid w:val="007745BA"/>
    <w:rsid w:val="0077694A"/>
    <w:rsid w:val="00777130"/>
    <w:rsid w:val="00777CE2"/>
    <w:rsid w:val="007803A5"/>
    <w:rsid w:val="00793477"/>
    <w:rsid w:val="0079785A"/>
    <w:rsid w:val="007A164F"/>
    <w:rsid w:val="007A261E"/>
    <w:rsid w:val="007B2BB3"/>
    <w:rsid w:val="007B5B06"/>
    <w:rsid w:val="007B5F7B"/>
    <w:rsid w:val="007C05C5"/>
    <w:rsid w:val="007C3423"/>
    <w:rsid w:val="007E3770"/>
    <w:rsid w:val="007E5277"/>
    <w:rsid w:val="007E57F6"/>
    <w:rsid w:val="007E5AA3"/>
    <w:rsid w:val="007F1207"/>
    <w:rsid w:val="00800B93"/>
    <w:rsid w:val="00804F76"/>
    <w:rsid w:val="00817E5A"/>
    <w:rsid w:val="00821E01"/>
    <w:rsid w:val="008221D1"/>
    <w:rsid w:val="00833CF3"/>
    <w:rsid w:val="00834505"/>
    <w:rsid w:val="0084230F"/>
    <w:rsid w:val="008439E9"/>
    <w:rsid w:val="00851501"/>
    <w:rsid w:val="00861B2E"/>
    <w:rsid w:val="00862047"/>
    <w:rsid w:val="008622CF"/>
    <w:rsid w:val="00862F89"/>
    <w:rsid w:val="00874149"/>
    <w:rsid w:val="008800DC"/>
    <w:rsid w:val="00895AFF"/>
    <w:rsid w:val="008D16F9"/>
    <w:rsid w:val="008E3AE7"/>
    <w:rsid w:val="008E552D"/>
    <w:rsid w:val="008F1445"/>
    <w:rsid w:val="008F16D3"/>
    <w:rsid w:val="0092439D"/>
    <w:rsid w:val="009254C6"/>
    <w:rsid w:val="009259E5"/>
    <w:rsid w:val="00925AAE"/>
    <w:rsid w:val="00943C9A"/>
    <w:rsid w:val="0095177B"/>
    <w:rsid w:val="009564FD"/>
    <w:rsid w:val="00960953"/>
    <w:rsid w:val="009625FD"/>
    <w:rsid w:val="0098105D"/>
    <w:rsid w:val="00983B01"/>
    <w:rsid w:val="009906A6"/>
    <w:rsid w:val="00993509"/>
    <w:rsid w:val="009A2D04"/>
    <w:rsid w:val="009A52D0"/>
    <w:rsid w:val="009A581B"/>
    <w:rsid w:val="009F5902"/>
    <w:rsid w:val="00A021EF"/>
    <w:rsid w:val="00A110CB"/>
    <w:rsid w:val="00A27377"/>
    <w:rsid w:val="00A36A94"/>
    <w:rsid w:val="00A467C9"/>
    <w:rsid w:val="00A5269D"/>
    <w:rsid w:val="00A54A8E"/>
    <w:rsid w:val="00A67BCD"/>
    <w:rsid w:val="00A74345"/>
    <w:rsid w:val="00A80BF4"/>
    <w:rsid w:val="00A85281"/>
    <w:rsid w:val="00A85403"/>
    <w:rsid w:val="00A97778"/>
    <w:rsid w:val="00AA6410"/>
    <w:rsid w:val="00AA6B5A"/>
    <w:rsid w:val="00AA6D3C"/>
    <w:rsid w:val="00AD29D6"/>
    <w:rsid w:val="00AE2C6D"/>
    <w:rsid w:val="00B01AB0"/>
    <w:rsid w:val="00B047CF"/>
    <w:rsid w:val="00B06BD7"/>
    <w:rsid w:val="00B07108"/>
    <w:rsid w:val="00B1267B"/>
    <w:rsid w:val="00B4009F"/>
    <w:rsid w:val="00B46420"/>
    <w:rsid w:val="00B5355F"/>
    <w:rsid w:val="00B53CB8"/>
    <w:rsid w:val="00B61EBA"/>
    <w:rsid w:val="00B6406E"/>
    <w:rsid w:val="00B722F7"/>
    <w:rsid w:val="00BA1251"/>
    <w:rsid w:val="00BA3BD0"/>
    <w:rsid w:val="00BD34C4"/>
    <w:rsid w:val="00BD442A"/>
    <w:rsid w:val="00BD6AA3"/>
    <w:rsid w:val="00BE151E"/>
    <w:rsid w:val="00BF7C3B"/>
    <w:rsid w:val="00C03CD0"/>
    <w:rsid w:val="00C0697A"/>
    <w:rsid w:val="00C13AFD"/>
    <w:rsid w:val="00C161D0"/>
    <w:rsid w:val="00C172FF"/>
    <w:rsid w:val="00C226EF"/>
    <w:rsid w:val="00C34CC0"/>
    <w:rsid w:val="00C362F3"/>
    <w:rsid w:val="00C50715"/>
    <w:rsid w:val="00C8481F"/>
    <w:rsid w:val="00C9109A"/>
    <w:rsid w:val="00C91CCD"/>
    <w:rsid w:val="00C925E0"/>
    <w:rsid w:val="00C927A7"/>
    <w:rsid w:val="00C97093"/>
    <w:rsid w:val="00CA0133"/>
    <w:rsid w:val="00CA1E6F"/>
    <w:rsid w:val="00CA3E9E"/>
    <w:rsid w:val="00CA57C3"/>
    <w:rsid w:val="00CB21E7"/>
    <w:rsid w:val="00CB7BFF"/>
    <w:rsid w:val="00CC0336"/>
    <w:rsid w:val="00CC2AB2"/>
    <w:rsid w:val="00CD3701"/>
    <w:rsid w:val="00CD7045"/>
    <w:rsid w:val="00CE1455"/>
    <w:rsid w:val="00CF3EBF"/>
    <w:rsid w:val="00D00468"/>
    <w:rsid w:val="00D0351C"/>
    <w:rsid w:val="00D12368"/>
    <w:rsid w:val="00D266BA"/>
    <w:rsid w:val="00D32DBE"/>
    <w:rsid w:val="00D34525"/>
    <w:rsid w:val="00D376C7"/>
    <w:rsid w:val="00D415F7"/>
    <w:rsid w:val="00D421B6"/>
    <w:rsid w:val="00D458E0"/>
    <w:rsid w:val="00D610A9"/>
    <w:rsid w:val="00D62186"/>
    <w:rsid w:val="00D65408"/>
    <w:rsid w:val="00D70B87"/>
    <w:rsid w:val="00D71372"/>
    <w:rsid w:val="00D71EF5"/>
    <w:rsid w:val="00D768EA"/>
    <w:rsid w:val="00D84C01"/>
    <w:rsid w:val="00D86676"/>
    <w:rsid w:val="00DA1E24"/>
    <w:rsid w:val="00DA757B"/>
    <w:rsid w:val="00DC73A9"/>
    <w:rsid w:val="00DE38D9"/>
    <w:rsid w:val="00DF26F6"/>
    <w:rsid w:val="00DF5EB5"/>
    <w:rsid w:val="00E36AF7"/>
    <w:rsid w:val="00E42934"/>
    <w:rsid w:val="00E443FA"/>
    <w:rsid w:val="00E53CD4"/>
    <w:rsid w:val="00E61B44"/>
    <w:rsid w:val="00E83FEC"/>
    <w:rsid w:val="00E90B9E"/>
    <w:rsid w:val="00E94B51"/>
    <w:rsid w:val="00E9752B"/>
    <w:rsid w:val="00EA2822"/>
    <w:rsid w:val="00EB12F2"/>
    <w:rsid w:val="00EC0987"/>
    <w:rsid w:val="00EC312A"/>
    <w:rsid w:val="00EC35DD"/>
    <w:rsid w:val="00EF733D"/>
    <w:rsid w:val="00F26DE8"/>
    <w:rsid w:val="00F3562B"/>
    <w:rsid w:val="00F42804"/>
    <w:rsid w:val="00F517B4"/>
    <w:rsid w:val="00F72523"/>
    <w:rsid w:val="00F75A29"/>
    <w:rsid w:val="00F75B4C"/>
    <w:rsid w:val="00F97222"/>
    <w:rsid w:val="00F9777E"/>
    <w:rsid w:val="00FD2255"/>
    <w:rsid w:val="00FD7255"/>
    <w:rsid w:val="00FE53E2"/>
    <w:rsid w:val="00FE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796128"/>
  <w15:chartTrackingRefBased/>
  <w15:docId w15:val="{17A05964-8EED-429C-9E1D-7F1EA70C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61A4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61A4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C13AFD"/>
    <w:pPr>
      <w:ind w:firstLineChars="200" w:firstLine="420"/>
    </w:pPr>
  </w:style>
  <w:style w:type="paragraph" w:styleId="a6">
    <w:name w:val="Normal (Web)"/>
    <w:basedOn w:val="a"/>
    <w:uiPriority w:val="99"/>
    <w:semiHidden/>
    <w:unhideWhenUsed/>
    <w:rsid w:val="003A09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E90B9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E90B9E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E90B9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E90B9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0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22740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3327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8180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1927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5551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205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0500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3004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3297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0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7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0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8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1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1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2305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68234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1546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508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82452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343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408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449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95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81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7731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64511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358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2185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189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19983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4016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195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250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6069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57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8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4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08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3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9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7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53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022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256391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8730196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71522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019063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2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1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9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traTempest</dc:creator>
  <cp:keywords/>
  <dc:description/>
  <cp:lastModifiedBy>LeeUltratempest</cp:lastModifiedBy>
  <cp:revision>12</cp:revision>
  <dcterms:created xsi:type="dcterms:W3CDTF">2023-11-17T08:04:00Z</dcterms:created>
  <dcterms:modified xsi:type="dcterms:W3CDTF">2023-12-01T13:40:00Z</dcterms:modified>
</cp:coreProperties>
</file>